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E1891" w14:textId="437FD234" w:rsidR="009111D1" w:rsidRDefault="009111D1">
      <w:pPr>
        <w:rPr>
          <w:noProof/>
        </w:rPr>
      </w:pPr>
      <w:r>
        <w:rPr>
          <w:noProof/>
        </w:rPr>
        <w:t>This is an example of  PDF file that will be uploaded later to covert the documentation part</w:t>
      </w:r>
      <w:bookmarkStart w:id="0" w:name="_GoBack"/>
      <w:bookmarkEnd w:id="0"/>
    </w:p>
    <w:p w14:paraId="6E7BC8A6" w14:textId="77777777" w:rsidR="009111D1" w:rsidRDefault="009111D1">
      <w:pPr>
        <w:rPr>
          <w:noProof/>
        </w:rPr>
      </w:pPr>
    </w:p>
    <w:p w14:paraId="42A4FBA5" w14:textId="1F111C6A" w:rsidR="00B9583B" w:rsidRDefault="00D531F6">
      <w:pPr>
        <w:rPr>
          <w:noProof/>
        </w:rPr>
      </w:pPr>
      <w:r>
        <w:rPr>
          <w:noProof/>
        </w:rPr>
        <w:t>Contributions:</w:t>
      </w:r>
    </w:p>
    <w:p w14:paraId="6E833C50" w14:textId="77656F5E" w:rsidR="00D531F6" w:rsidRDefault="00D531F6">
      <w:pPr>
        <w:rPr>
          <w:noProof/>
        </w:rPr>
      </w:pPr>
    </w:p>
    <w:p w14:paraId="4FB03921" w14:textId="77777777" w:rsidR="00D531F6" w:rsidRDefault="00D531F6">
      <w:pPr>
        <w:rPr>
          <w:noProof/>
        </w:rPr>
      </w:pPr>
      <w:r>
        <w:rPr>
          <w:noProof/>
        </w:rPr>
        <w:t xml:space="preserve">Dataset: </w:t>
      </w:r>
    </w:p>
    <w:p w14:paraId="096E6934" w14:textId="610381DE" w:rsidR="00D531F6" w:rsidRDefault="00D531F6">
      <w:pPr>
        <w:rPr>
          <w:noProof/>
        </w:rPr>
      </w:pPr>
      <w:hyperlink r:id="rId4" w:history="1">
        <w:r w:rsidRPr="009504C3">
          <w:rPr>
            <w:rStyle w:val="Hyperlink"/>
            <w:noProof/>
          </w:rPr>
          <w:t>https://github.com/ianare/exif-samples</w:t>
        </w:r>
      </w:hyperlink>
    </w:p>
    <w:p w14:paraId="60A2835D" w14:textId="76106358" w:rsidR="00D531F6" w:rsidRDefault="00D531F6">
      <w:hyperlink r:id="rId5" w:history="1">
        <w:r w:rsidRPr="009504C3">
          <w:rPr>
            <w:rStyle w:val="Hyperlink"/>
          </w:rPr>
          <w:t>https://github.com/pierotofy/drone_dataset_exifshots</w:t>
        </w:r>
      </w:hyperlink>
    </w:p>
    <w:p w14:paraId="2ADB69C5" w14:textId="0B697466" w:rsidR="00D531F6" w:rsidRDefault="00D531F6">
      <w:r>
        <w:t>Python:</w:t>
      </w:r>
    </w:p>
    <w:p w14:paraId="67A31909" w14:textId="5CC754C6" w:rsidR="00D531F6" w:rsidRDefault="00D531F6">
      <w:r>
        <w:t>UI:</w:t>
      </w:r>
    </w:p>
    <w:p w14:paraId="660C1A07" w14:textId="77777777" w:rsidR="00D531F6" w:rsidRDefault="00D531F6"/>
    <w:sectPr w:rsidR="00D53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DQ0sjC3NDY3MjBU0lEKTi0uzszPAykwrAUA3yD7ZSwAAAA="/>
  </w:docVars>
  <w:rsids>
    <w:rsidRoot w:val="00F94D25"/>
    <w:rsid w:val="00425D08"/>
    <w:rsid w:val="009111D1"/>
    <w:rsid w:val="009B7331"/>
    <w:rsid w:val="00D531F6"/>
    <w:rsid w:val="00F9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D638"/>
  <w15:chartTrackingRefBased/>
  <w15:docId w15:val="{CDC59A06-E856-4091-9085-1523BB674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31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pierotofy/drone_dataset_exifshots" TargetMode="External"/><Relationship Id="rId4" Type="http://schemas.openxmlformats.org/officeDocument/2006/relationships/hyperlink" Target="https://github.com/ianare/exif-samp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Torrico</dc:creator>
  <cp:keywords/>
  <dc:description/>
  <cp:lastModifiedBy>Alejandro Torrico</cp:lastModifiedBy>
  <cp:revision>1</cp:revision>
  <dcterms:created xsi:type="dcterms:W3CDTF">2019-11-02T17:58:00Z</dcterms:created>
  <dcterms:modified xsi:type="dcterms:W3CDTF">2019-11-02T23:51:00Z</dcterms:modified>
</cp:coreProperties>
</file>